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2C30D" w14:textId="77777777" w:rsidR="0043417A" w:rsidRPr="00184D67" w:rsidRDefault="008F781B" w:rsidP="00CE7B8B">
      <w:pPr>
        <w:pStyle w:val="NoSpacing"/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</w:pPr>
      <w:r w:rsidRPr="004F5645">
        <w:rPr>
          <w:noProof/>
          <w:color w:val="C00000"/>
          <w:lang w:val="en-GB" w:eastAsia="en-GB"/>
        </w:rPr>
        <w:drawing>
          <wp:anchor distT="0" distB="0" distL="114300" distR="114300" simplePos="0" relativeHeight="251654656" behindDoc="0" locked="0" layoutInCell="1" allowOverlap="1" wp14:anchorId="2C1C9FD9" wp14:editId="6E883633">
            <wp:simplePos x="0" y="0"/>
            <wp:positionH relativeFrom="column">
              <wp:posOffset>-518160</wp:posOffset>
            </wp:positionH>
            <wp:positionV relativeFrom="paragraph">
              <wp:posOffset>8255</wp:posOffset>
            </wp:positionV>
            <wp:extent cx="1376428" cy="8077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645">
        <w:rPr>
          <w:noProof/>
          <w:color w:val="C00000"/>
          <w:lang w:val="en-GB" w:eastAsia="en-GB"/>
        </w:rPr>
        <w:drawing>
          <wp:anchor distT="0" distB="0" distL="114300" distR="114300" simplePos="0" relativeHeight="251657728" behindDoc="0" locked="0" layoutInCell="1" allowOverlap="1" wp14:anchorId="17F39D61" wp14:editId="7A943816">
            <wp:simplePos x="0" y="0"/>
            <wp:positionH relativeFrom="column">
              <wp:posOffset>6080760</wp:posOffset>
            </wp:positionH>
            <wp:positionV relativeFrom="paragraph">
              <wp:posOffset>-83820</wp:posOffset>
            </wp:positionV>
            <wp:extent cx="879475" cy="819150"/>
            <wp:effectExtent l="0" t="0" r="0" b="0"/>
            <wp:wrapSquare wrapText="bothSides"/>
            <wp:docPr id="2" name="Picture 2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7B8B" w:rsidRPr="004F5645">
        <w:rPr>
          <w:rFonts w:ascii="Tahoma" w:hAnsi="Tahoma" w:cs="Tahoma"/>
          <w:b/>
          <w:caps/>
          <w:color w:val="C00000"/>
          <w:sz w:val="30"/>
          <w:szCs w:val="30"/>
        </w:rPr>
        <w:t xml:space="preserve">                             </w:t>
      </w:r>
      <w:r w:rsidR="0043417A" w:rsidRPr="00184D67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 xml:space="preserve">WORLD VETERINARY ASSOCIATION </w:t>
      </w:r>
    </w:p>
    <w:p w14:paraId="2A5194CD" w14:textId="412592B8" w:rsidR="0043417A" w:rsidRPr="00184D67" w:rsidRDefault="0043417A" w:rsidP="00CE7B8B">
      <w:pPr>
        <w:pStyle w:val="NoSpacing"/>
        <w:ind w:left="720"/>
        <w:jc w:val="center"/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</w:pPr>
      <w:r w:rsidRPr="00184D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ANIMAL WELFARE AWARDS 20</w:t>
      </w:r>
      <w:r w:rsidR="004F5645" w:rsidRPr="00184D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2</w:t>
      </w:r>
      <w:r w:rsidR="00134E80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1</w:t>
      </w:r>
      <w:r w:rsidRPr="00184D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 xml:space="preserve"> </w:t>
      </w:r>
    </w:p>
    <w:p w14:paraId="16C65677" w14:textId="6A416A82" w:rsidR="00222B49" w:rsidRPr="00184D67" w:rsidRDefault="0043417A" w:rsidP="00CE7B8B">
      <w:pPr>
        <w:pStyle w:val="NoSpacing"/>
        <w:ind w:left="720"/>
        <w:jc w:val="center"/>
        <w:rPr>
          <w:rFonts w:ascii="Tahoma" w:hAnsi="Tahoma" w:cs="Tahoma"/>
          <w:b/>
          <w:caps/>
          <w:color w:val="31849B" w:themeColor="accent5" w:themeShade="BF"/>
          <w:sz w:val="32"/>
          <w:szCs w:val="32"/>
        </w:rPr>
      </w:pPr>
      <w:r w:rsidRPr="00184D67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>SUPPORTED BY CEVA SANTE ANIMALE</w:t>
      </w:r>
    </w:p>
    <w:p w14:paraId="51EFCC7A" w14:textId="5AF4EDEB" w:rsidR="00CE7B8B" w:rsidRDefault="00C74FC0" w:rsidP="008F781B">
      <w:pPr>
        <w:spacing w:after="0" w:line="240" w:lineRule="auto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A555F58" wp14:editId="2338A40C">
                <wp:simplePos x="0" y="0"/>
                <wp:positionH relativeFrom="column">
                  <wp:posOffset>1021080</wp:posOffset>
                </wp:positionH>
                <wp:positionV relativeFrom="paragraph">
                  <wp:posOffset>292735</wp:posOffset>
                </wp:positionV>
                <wp:extent cx="5379720" cy="324091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9720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2FD02E" w14:textId="5BCB5800" w:rsidR="00C74FC0" w:rsidRPr="00C74FC0" w:rsidRDefault="00C74FC0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C74FC0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APPLICATION FORM FOR </w:t>
                            </w:r>
                            <w:r w:rsidR="004E308B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VETERINARY </w:t>
                            </w:r>
                            <w:r w:rsidR="001A47BE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>SCHOOL</w:t>
                            </w:r>
                            <w:r w:rsidR="00E37016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/COLLEGE </w:t>
                            </w:r>
                            <w:r w:rsidR="001A47BE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555F5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80.4pt;margin-top:23.05pt;width:423.6pt;height:25.5pt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" filled="f" stroked="f" strokeweight=".5pt">
                <v:textbox>
                  <w:txbxContent>
                    <w:p w14:paraId="0F2FD02E" w14:textId="5BCB5800" w:rsidR="00C74FC0" w:rsidRPr="00C74FC0" w:rsidRDefault="00C74FC0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</w:pPr>
                      <w:r w:rsidRPr="00C74FC0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APPLICATION FORM FOR </w:t>
                      </w:r>
                      <w:r w:rsidR="004E308B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VETERINARY </w:t>
                      </w:r>
                      <w:r w:rsidR="001A47BE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>SCHOOL</w:t>
                      </w:r>
                      <w:r w:rsidR="00E37016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/COLLEGE </w:t>
                      </w:r>
                      <w:r w:rsidR="001A47BE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E6086" w:rsidRPr="004356E7">
        <w:rPr>
          <w:rFonts w:ascii="Tahoma" w:hAnsi="Tahoma" w:cs="Tahoma"/>
          <w:b/>
          <w:noProof/>
          <w:color w:val="5F497A" w:themeColor="accent4" w:themeShade="BF"/>
          <w:sz w:val="32"/>
          <w:szCs w:val="3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4D6BD4E6" wp14:editId="4EFA242B">
                <wp:simplePos x="0" y="0"/>
                <wp:positionH relativeFrom="column">
                  <wp:posOffset>1084821</wp:posOffset>
                </wp:positionH>
                <wp:positionV relativeFrom="paragraph">
                  <wp:posOffset>289632</wp:posOffset>
                </wp:positionV>
                <wp:extent cx="4617720" cy="3733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7720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FBBC8" w14:textId="2E7567A6" w:rsidR="008F781B" w:rsidRPr="008F781B" w:rsidRDefault="008F781B" w:rsidP="008F781B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F781B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NOMINATION FORM</w:t>
                            </w:r>
                            <w:r w:rsidR="00EE6086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FOR VETERINARIANS</w:t>
                            </w:r>
                          </w:p>
                          <w:p w14:paraId="5593AE03" w14:textId="77777777" w:rsidR="008F781B" w:rsidRDefault="008F78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BD4E6" id="Text Box 2" o:spid="_x0000_s1027" type="#_x0000_t202" style="position:absolute;left:0;text-align:left;margin-left:85.4pt;margin-top:22.8pt;width:363.6pt;height:29.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" filled="f" stroked="f">
                <v:textbox>
                  <w:txbxContent>
                    <w:p w14:paraId="0BBFBBC8" w14:textId="2E7567A6" w:rsidR="008F781B" w:rsidRPr="008F781B" w:rsidRDefault="008F781B" w:rsidP="008F781B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8F781B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>NOMINATION FORM</w:t>
                      </w:r>
                      <w:r w:rsidR="00EE6086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FOR VETERINARIANS</w:t>
                      </w:r>
                    </w:p>
                    <w:p w14:paraId="5593AE03" w14:textId="77777777" w:rsidR="008F781B" w:rsidRDefault="008F781B"/>
                  </w:txbxContent>
                </v:textbox>
                <w10:wrap type="square"/>
              </v:shape>
            </w:pict>
          </mc:Fallback>
        </mc:AlternateContent>
      </w:r>
      <w:r w:rsidR="008F781B" w:rsidRPr="008F781B">
        <w:rPr>
          <w:rFonts w:ascii="Times New Roman" w:hAnsi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38E0936" wp14:editId="12701426">
                <wp:simplePos x="0" y="0"/>
                <wp:positionH relativeFrom="column">
                  <wp:posOffset>0</wp:posOffset>
                </wp:positionH>
                <wp:positionV relativeFrom="paragraph">
                  <wp:posOffset>288925</wp:posOffset>
                </wp:positionV>
                <wp:extent cx="7886700" cy="327660"/>
                <wp:effectExtent l="0" t="0" r="19050" b="152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86700" cy="3276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FB103" w14:textId="77777777" w:rsidR="008F781B" w:rsidRPr="00184D67" w:rsidRDefault="008F781B" w:rsidP="00184D67">
                            <w:pPr>
                              <w:shd w:val="clear" w:color="auto" w:fill="31849B" w:themeFill="accent5" w:themeFillShade="BF"/>
                              <w:rPr>
                                <w:color w:val="31849B" w:themeColor="accent5" w:themeShade="BF"/>
                                <w14:textOutline w14:w="9525" w14:cap="rnd" w14:cmpd="sng" w14:algn="ctr">
                                  <w14:solidFill>
                                    <w14:schemeClr w14:val="accent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E0936" id="_x0000_s1028" type="#_x0000_t202" style="position:absolute;left:0;text-align:left;margin-left:0;margin-top:22.75pt;width:621pt;height:25.8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" fillcolor="#31849b [2408]" strokecolor="#31849b [2408]">
                <v:textbox>
                  <w:txbxContent>
                    <w:p w14:paraId="75EFB103" w14:textId="77777777" w:rsidR="008F781B" w:rsidRPr="00184D67" w:rsidRDefault="008F781B" w:rsidP="00184D67">
                      <w:pPr>
                        <w:shd w:val="clear" w:color="auto" w:fill="31849B" w:themeFill="accent5" w:themeFillShade="BF"/>
                        <w:rPr>
                          <w:color w:val="31849B" w:themeColor="accent5" w:themeShade="BF"/>
                          <w14:textOutline w14:w="9525" w14:cap="rnd" w14:cmpd="sng" w14:algn="ctr">
                            <w14:solidFill>
                              <w14:schemeClr w14:val="accent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83014D" w14:textId="77777777" w:rsidR="00B82694" w:rsidRPr="004625B1" w:rsidRDefault="00B82694" w:rsidP="00756DD0">
      <w:pPr>
        <w:spacing w:after="0" w:line="240" w:lineRule="auto"/>
        <w:ind w:left="284" w:right="-410"/>
        <w:jc w:val="both"/>
        <w:rPr>
          <w:rFonts w:ascii="Tahoma" w:hAnsi="Tahoma" w:cs="Tahoma"/>
          <w:b/>
          <w:color w:val="000000"/>
        </w:rPr>
      </w:pPr>
    </w:p>
    <w:p w14:paraId="09660713" w14:textId="2D62CEFE" w:rsidR="00CE7B8B" w:rsidRDefault="00537FD5" w:rsidP="001933C9">
      <w:pPr>
        <w:spacing w:after="0" w:line="240" w:lineRule="auto"/>
        <w:ind w:right="-693"/>
        <w:rPr>
          <w:rFonts w:ascii="Tahoma" w:hAnsi="Tahoma" w:cs="Tahoma"/>
          <w:b/>
          <w:bCs/>
        </w:rPr>
      </w:pPr>
      <w:r w:rsidRPr="008F781B">
        <w:rPr>
          <w:rFonts w:ascii="Tahoma" w:hAnsi="Tahoma" w:cs="Tahoma"/>
          <w:b/>
          <w:color w:val="000000"/>
        </w:rPr>
        <w:t xml:space="preserve">Nominations must be received no later than </w:t>
      </w:r>
      <w:r w:rsidR="00184D67">
        <w:rPr>
          <w:rFonts w:ascii="Tahoma" w:hAnsi="Tahoma" w:cs="Tahoma"/>
          <w:b/>
          <w:color w:val="000000"/>
        </w:rPr>
        <w:t>1</w:t>
      </w:r>
      <w:r w:rsidR="00184D67" w:rsidRPr="00184D67">
        <w:rPr>
          <w:rFonts w:ascii="Tahoma" w:hAnsi="Tahoma" w:cs="Tahoma"/>
          <w:b/>
          <w:color w:val="000000"/>
          <w:vertAlign w:val="superscript"/>
        </w:rPr>
        <w:t>st</w:t>
      </w:r>
      <w:r w:rsidR="00184D67">
        <w:rPr>
          <w:rFonts w:ascii="Tahoma" w:hAnsi="Tahoma" w:cs="Tahoma"/>
          <w:b/>
          <w:color w:val="000000"/>
        </w:rPr>
        <w:t xml:space="preserve"> June 2021</w:t>
      </w:r>
      <w:r w:rsidR="00134E80">
        <w:rPr>
          <w:rFonts w:ascii="Tahoma" w:hAnsi="Tahoma" w:cs="Tahoma"/>
          <w:b/>
          <w:color w:val="000000"/>
        </w:rPr>
        <w:t xml:space="preserve">, 13 pm CET </w:t>
      </w:r>
      <w:r w:rsidRPr="008F781B">
        <w:rPr>
          <w:rFonts w:ascii="Tahoma" w:hAnsi="Tahoma" w:cs="Tahoma"/>
          <w:b/>
          <w:color w:val="000000"/>
        </w:rPr>
        <w:t>to:</w:t>
      </w:r>
      <w:r w:rsidR="001933C9">
        <w:rPr>
          <w:rFonts w:ascii="Tahoma" w:hAnsi="Tahoma" w:cs="Tahoma"/>
          <w:b/>
          <w:color w:val="000000"/>
        </w:rPr>
        <w:t xml:space="preserve"> </w:t>
      </w:r>
      <w:hyperlink r:id="rId10" w:history="1">
        <w:r w:rsidR="001933C9" w:rsidRPr="005C3525">
          <w:rPr>
            <w:rStyle w:val="Hyperlink"/>
            <w:rFonts w:ascii="Tahoma" w:hAnsi="Tahoma" w:cs="Tahoma"/>
            <w:b/>
          </w:rPr>
          <w:t>wva_assistant@worldvet.org</w:t>
        </w:r>
      </w:hyperlink>
      <w:r w:rsidR="005F3B25">
        <w:rPr>
          <w:rFonts w:ascii="Tahoma" w:hAnsi="Tahoma" w:cs="Tahoma"/>
          <w:b/>
          <w:color w:val="000000"/>
        </w:rPr>
        <w:t xml:space="preserve"> </w:t>
      </w:r>
    </w:p>
    <w:p w14:paraId="7FE6F82C" w14:textId="77777777" w:rsidR="00184D67" w:rsidRPr="00184D67" w:rsidRDefault="00184D67" w:rsidP="00184D67">
      <w:pPr>
        <w:spacing w:after="0" w:line="240" w:lineRule="auto"/>
        <w:ind w:right="-410"/>
        <w:jc w:val="both"/>
        <w:rPr>
          <w:rFonts w:ascii="Tahoma" w:hAnsi="Tahoma" w:cs="Tahoma"/>
          <w:color w:val="000000"/>
          <w:lang w:val="en-GB"/>
        </w:rPr>
      </w:pPr>
    </w:p>
    <w:p w14:paraId="2A2A1881" w14:textId="055828FC" w:rsidR="006400D9" w:rsidRDefault="006400D9" w:rsidP="006E3465">
      <w:pPr>
        <w:spacing w:after="0" w:line="240" w:lineRule="auto"/>
        <w:ind w:right="-410"/>
        <w:jc w:val="both"/>
        <w:rPr>
          <w:rFonts w:ascii="Tahoma" w:eastAsia="Times New Roman" w:hAnsi="Tahoma" w:cs="Tahoma"/>
          <w:b/>
          <w:color w:val="000000" w:themeColor="text1"/>
        </w:rPr>
      </w:pPr>
      <w:r w:rsidRPr="006400D9">
        <w:rPr>
          <w:rFonts w:ascii="Tahoma" w:eastAsia="Times New Roman" w:hAnsi="Tahoma" w:cs="Tahoma"/>
          <w:b/>
          <w:color w:val="000000" w:themeColor="text1"/>
        </w:rPr>
        <w:t>Applications must be sent in one document in PDF form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at and must be supported by </w:t>
      </w:r>
      <w:r w:rsidRPr="006400D9">
        <w:rPr>
          <w:rFonts w:ascii="Tahoma" w:eastAsia="Times New Roman" w:hAnsi="Tahoma" w:cs="Tahoma"/>
          <w:b/>
          <w:color w:val="000000" w:themeColor="text1"/>
        </w:rPr>
        <w:t xml:space="preserve">all 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the </w:t>
      </w:r>
      <w:r w:rsidRPr="006400D9">
        <w:rPr>
          <w:rFonts w:ascii="Tahoma" w:eastAsia="Times New Roman" w:hAnsi="Tahoma" w:cs="Tahoma"/>
          <w:b/>
          <w:color w:val="000000" w:themeColor="text1"/>
        </w:rPr>
        <w:t>requested documentation</w:t>
      </w:r>
      <w:r w:rsidR="008E10C5">
        <w:rPr>
          <w:rFonts w:ascii="Tahoma" w:eastAsia="Times New Roman" w:hAnsi="Tahoma" w:cs="Tahoma"/>
          <w:b/>
          <w:color w:val="000000" w:themeColor="text1"/>
        </w:rPr>
        <w:t xml:space="preserve"> (see below list)</w:t>
      </w:r>
      <w:r w:rsidRPr="006400D9">
        <w:rPr>
          <w:rFonts w:ascii="Tahoma" w:eastAsia="Times New Roman" w:hAnsi="Tahoma" w:cs="Tahoma"/>
          <w:b/>
          <w:color w:val="000000" w:themeColor="text1"/>
        </w:rPr>
        <w:t>.</w:t>
      </w:r>
    </w:p>
    <w:p w14:paraId="2BFADF79" w14:textId="77777777" w:rsidR="006400D9" w:rsidRPr="00CE7B8B" w:rsidRDefault="006400D9" w:rsidP="00C964DA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525BF58B" w14:textId="5C959E3D" w:rsidR="00CE7B8B" w:rsidRPr="00184D67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</w:pPr>
      <w:r w:rsidRPr="00184D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 xml:space="preserve">Information about the </w:t>
      </w:r>
      <w:r w:rsidR="001A47BE" w:rsidRPr="00184D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>Veterinary School</w:t>
      </w:r>
      <w:r w:rsidR="00C964DA" w:rsidRPr="00184D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 xml:space="preserve">/College </w:t>
      </w:r>
    </w:p>
    <w:p w14:paraId="2CE7A9C1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   </w:t>
      </w:r>
    </w:p>
    <w:p w14:paraId="4E682196" w14:textId="162DB89E" w:rsidR="00CE7B8B" w:rsidRPr="0021166E" w:rsidRDefault="001A47BE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</w:rPr>
        <w:t>N</w:t>
      </w:r>
      <w:r w:rsidR="00CE7B8B" w:rsidRPr="00756DD0">
        <w:rPr>
          <w:rFonts w:ascii="Tahoma" w:hAnsi="Tahoma" w:cs="Tahoma"/>
          <w:color w:val="000000"/>
        </w:rPr>
        <w:t xml:space="preserve">ame of the </w:t>
      </w:r>
      <w:r>
        <w:rPr>
          <w:rFonts w:ascii="Tahoma" w:hAnsi="Tahoma" w:cs="Tahoma"/>
          <w:color w:val="000000"/>
        </w:rPr>
        <w:t>Veterinary School</w:t>
      </w:r>
      <w:r w:rsidR="00AB7ACE">
        <w:rPr>
          <w:rFonts w:ascii="Tahoma" w:hAnsi="Tahoma" w:cs="Tahoma"/>
          <w:color w:val="000000"/>
        </w:rPr>
        <w:t>/</w:t>
      </w:r>
      <w:r w:rsidR="00E37016">
        <w:rPr>
          <w:rFonts w:ascii="Tahoma" w:hAnsi="Tahoma" w:cs="Tahoma"/>
          <w:color w:val="000000"/>
        </w:rPr>
        <w:t>C</w:t>
      </w:r>
      <w:r w:rsidR="00AB7ACE">
        <w:rPr>
          <w:rFonts w:ascii="Tahoma" w:hAnsi="Tahoma" w:cs="Tahoma"/>
          <w:color w:val="000000"/>
        </w:rPr>
        <w:t>ollege</w:t>
      </w:r>
      <w:r>
        <w:rPr>
          <w:rFonts w:ascii="Tahoma" w:hAnsi="Tahoma" w:cs="Tahoma"/>
          <w:color w:val="000000"/>
        </w:rPr>
        <w:t xml:space="preserve"> </w:t>
      </w:r>
      <w:r w:rsidRPr="0021166E">
        <w:rPr>
          <w:rFonts w:ascii="Tahoma" w:hAnsi="Tahoma" w:cs="Tahoma"/>
          <w:color w:val="000000"/>
          <w:sz w:val="20"/>
          <w:szCs w:val="20"/>
        </w:rPr>
        <w:t>(the school</w:t>
      </w:r>
      <w:r w:rsidR="00C964DA" w:rsidRPr="0021166E">
        <w:rPr>
          <w:rFonts w:ascii="Tahoma" w:hAnsi="Tahoma" w:cs="Tahoma"/>
          <w:color w:val="000000"/>
          <w:sz w:val="20"/>
          <w:szCs w:val="20"/>
        </w:rPr>
        <w:t>/College</w:t>
      </w:r>
      <w:r w:rsidRPr="0021166E">
        <w:rPr>
          <w:rFonts w:ascii="Tahoma" w:hAnsi="Tahoma" w:cs="Tahoma"/>
          <w:color w:val="000000"/>
          <w:sz w:val="20"/>
          <w:szCs w:val="20"/>
        </w:rPr>
        <w:t xml:space="preserve"> must be recognized in the country)</w:t>
      </w:r>
      <w:r w:rsidR="00CE7B8B" w:rsidRPr="0021166E">
        <w:rPr>
          <w:rFonts w:ascii="Tahoma" w:hAnsi="Tahoma" w:cs="Tahoma"/>
          <w:color w:val="000000"/>
          <w:sz w:val="20"/>
          <w:szCs w:val="20"/>
        </w:rPr>
        <w:t xml:space="preserve">: </w:t>
      </w:r>
    </w:p>
    <w:p w14:paraId="0BDD547B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524F6CCF" w14:textId="03C306E0" w:rsidR="004E308B" w:rsidRDefault="001A47BE" w:rsidP="00824EE0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Full name of the school’s dean: </w:t>
      </w:r>
    </w:p>
    <w:p w14:paraId="582A513D" w14:textId="77777777" w:rsidR="004E308B" w:rsidRPr="004E308B" w:rsidRDefault="004E308B" w:rsidP="004E308B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42FA9526" w14:textId="1527F664" w:rsidR="001A47BE" w:rsidRDefault="00C964DA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A</w:t>
      </w:r>
      <w:r w:rsidR="00CE7B8B" w:rsidRPr="00756DD0">
        <w:rPr>
          <w:rFonts w:ascii="Tahoma" w:hAnsi="Tahoma" w:cs="Tahoma"/>
          <w:color w:val="000000"/>
        </w:rPr>
        <w:t>ddress</w:t>
      </w:r>
      <w:r w:rsidRPr="00C964DA"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color w:val="000000"/>
        </w:rPr>
        <w:t>of the school</w:t>
      </w:r>
      <w:r w:rsidR="006E3465">
        <w:rPr>
          <w:rFonts w:ascii="Tahoma" w:hAnsi="Tahoma" w:cs="Tahoma"/>
          <w:color w:val="000000"/>
        </w:rPr>
        <w:t xml:space="preserve">: </w:t>
      </w:r>
    </w:p>
    <w:p w14:paraId="2238A12F" w14:textId="77777777" w:rsidR="001A47BE" w:rsidRPr="001A47BE" w:rsidRDefault="001A47BE" w:rsidP="001A47BE">
      <w:pPr>
        <w:pStyle w:val="ListParagraph"/>
        <w:rPr>
          <w:rFonts w:ascii="Tahoma" w:hAnsi="Tahoma" w:cs="Tahoma"/>
          <w:color w:val="000000"/>
        </w:rPr>
      </w:pPr>
    </w:p>
    <w:p w14:paraId="089E62C8" w14:textId="2B1341BF" w:rsidR="00CE7B8B" w:rsidRPr="00756DD0" w:rsidRDefault="001A47BE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Website of the school</w:t>
      </w:r>
      <w:r w:rsidR="00CE7B8B" w:rsidRPr="00756DD0">
        <w:rPr>
          <w:rFonts w:ascii="Tahoma" w:hAnsi="Tahoma" w:cs="Tahoma"/>
          <w:color w:val="000000"/>
        </w:rPr>
        <w:t xml:space="preserve">: </w:t>
      </w:r>
    </w:p>
    <w:p w14:paraId="3F403DBE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1E8D6683" w14:textId="7901F5D3" w:rsidR="00CE7B8B" w:rsidRPr="00756DD0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>Email</w:t>
      </w:r>
      <w:r w:rsidR="00C964DA">
        <w:rPr>
          <w:rFonts w:ascii="Tahoma" w:hAnsi="Tahoma" w:cs="Tahoma"/>
          <w:color w:val="000000"/>
        </w:rPr>
        <w:t xml:space="preserve"> address </w:t>
      </w:r>
      <w:r w:rsidR="001A47BE">
        <w:rPr>
          <w:rFonts w:ascii="Tahoma" w:hAnsi="Tahoma" w:cs="Tahoma"/>
          <w:color w:val="000000"/>
        </w:rPr>
        <w:t>of the dean and the school secretariat</w:t>
      </w:r>
      <w:r w:rsidRPr="00756DD0">
        <w:rPr>
          <w:rFonts w:ascii="Tahoma" w:hAnsi="Tahoma" w:cs="Tahoma"/>
          <w:color w:val="000000"/>
        </w:rPr>
        <w:t xml:space="preserve">: </w:t>
      </w:r>
    </w:p>
    <w:p w14:paraId="31A263D1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3EE70521" w14:textId="1CDF94C6" w:rsidR="00CE7B8B" w:rsidRPr="00756DD0" w:rsidRDefault="00CE7B8B" w:rsidP="00A11FBD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Telephone: </w:t>
      </w:r>
    </w:p>
    <w:p w14:paraId="3FBC94F6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</w:t>
      </w:r>
      <w:r>
        <w:rPr>
          <w:rFonts w:ascii="Tahoma" w:hAnsi="Tahoma" w:cs="Tahoma"/>
          <w:color w:val="000000"/>
        </w:rPr>
        <w:t xml:space="preserve">   </w:t>
      </w:r>
    </w:p>
    <w:p w14:paraId="54BE2FC8" w14:textId="50042786" w:rsidR="001A47BE" w:rsidRPr="00184D67" w:rsidRDefault="001A47BE" w:rsidP="001A47BE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</w:pPr>
      <w:bookmarkStart w:id="0" w:name="_Hlk524684694"/>
      <w:r w:rsidRPr="00184D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>Information about the Nominat</w:t>
      </w:r>
      <w:r w:rsidR="004625B1" w:rsidRPr="00184D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>or</w:t>
      </w:r>
    </w:p>
    <w:bookmarkEnd w:id="0"/>
    <w:p w14:paraId="0DEBD7DC" w14:textId="77777777" w:rsidR="001A47BE" w:rsidRPr="004625B1" w:rsidRDefault="001A47BE" w:rsidP="004625B1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2BC4C427" w14:textId="74216BA2" w:rsidR="001A47BE" w:rsidRPr="00756DD0" w:rsidRDefault="004625B1" w:rsidP="001A47BE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Full</w:t>
      </w:r>
      <w:r w:rsidR="001A47BE" w:rsidRPr="00756DD0">
        <w:rPr>
          <w:rFonts w:ascii="Tahoma" w:hAnsi="Tahoma" w:cs="Tahoma"/>
          <w:color w:val="000000"/>
        </w:rPr>
        <w:t xml:space="preserve"> name</w:t>
      </w:r>
      <w:r w:rsidR="00C964DA">
        <w:rPr>
          <w:rFonts w:ascii="Tahoma" w:hAnsi="Tahoma" w:cs="Tahoma"/>
          <w:color w:val="000000"/>
        </w:rPr>
        <w:t xml:space="preserve"> of the nominator</w:t>
      </w:r>
      <w:r w:rsidR="001A47BE" w:rsidRPr="00756DD0">
        <w:rPr>
          <w:rFonts w:ascii="Tahoma" w:hAnsi="Tahoma" w:cs="Tahoma"/>
          <w:color w:val="000000"/>
        </w:rPr>
        <w:t>:</w:t>
      </w:r>
    </w:p>
    <w:p w14:paraId="36A5CC9B" w14:textId="77777777" w:rsidR="001A47BE" w:rsidRPr="00756DD0" w:rsidRDefault="001A47BE" w:rsidP="001A47BE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11A7383E" w14:textId="7B02881D" w:rsidR="001A47BE" w:rsidRPr="00756DD0" w:rsidRDefault="001A47BE" w:rsidP="001A47BE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Nominator affiliation: </w:t>
      </w:r>
    </w:p>
    <w:p w14:paraId="57256582" w14:textId="77777777" w:rsidR="001A47BE" w:rsidRPr="00756DD0" w:rsidRDefault="001A47BE" w:rsidP="001A47BE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50B414E7" w14:textId="3DDD54BA" w:rsidR="001A47BE" w:rsidRPr="00756DD0" w:rsidRDefault="004625B1" w:rsidP="001A47BE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Business a</w:t>
      </w:r>
      <w:r w:rsidR="001A47BE" w:rsidRPr="00756DD0">
        <w:rPr>
          <w:rFonts w:ascii="Tahoma" w:hAnsi="Tahoma" w:cs="Tahoma"/>
          <w:color w:val="000000"/>
        </w:rPr>
        <w:t>ddress:</w:t>
      </w:r>
    </w:p>
    <w:p w14:paraId="2792B23E" w14:textId="77777777" w:rsidR="001A47BE" w:rsidRPr="00756DD0" w:rsidRDefault="001A47BE" w:rsidP="001A47BE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41CCC393" w14:textId="77777777" w:rsidR="001A47BE" w:rsidRPr="00756DD0" w:rsidRDefault="001A47BE" w:rsidP="001A47BE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Email: </w:t>
      </w:r>
    </w:p>
    <w:p w14:paraId="6777AA14" w14:textId="77777777" w:rsidR="001A47BE" w:rsidRPr="00756DD0" w:rsidRDefault="001A47BE" w:rsidP="001A47BE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74C4ACA3" w14:textId="08F38094" w:rsidR="001A47BE" w:rsidRDefault="001A47BE" w:rsidP="001A47BE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Telephone: </w:t>
      </w:r>
    </w:p>
    <w:p w14:paraId="4536DDCE" w14:textId="77777777" w:rsidR="0023091B" w:rsidRPr="0023091B" w:rsidRDefault="0023091B" w:rsidP="0023091B">
      <w:pPr>
        <w:pStyle w:val="ListParagraph"/>
        <w:rPr>
          <w:rFonts w:ascii="Tahoma" w:hAnsi="Tahoma" w:cs="Tahoma"/>
          <w:color w:val="000000"/>
        </w:rPr>
      </w:pPr>
    </w:p>
    <w:p w14:paraId="0098594B" w14:textId="77777777" w:rsidR="0023091B" w:rsidRPr="00756DD0" w:rsidRDefault="0023091B" w:rsidP="0023091B">
      <w:pPr>
        <w:pStyle w:val="ListParagraph"/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00B42EE9" w14:textId="77777777" w:rsidR="00CE7B8B" w:rsidRPr="00756DD0" w:rsidRDefault="00CE7B8B" w:rsidP="00C964DA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42EA992B" w14:textId="77777777" w:rsidR="00CE7B8B" w:rsidRPr="00756DD0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3D02E568" w14:textId="61174B63" w:rsidR="007C1B6F" w:rsidRDefault="008F781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     </w:t>
      </w:r>
      <w:r w:rsidR="00CE7B8B" w:rsidRPr="00756DD0">
        <w:rPr>
          <w:rFonts w:ascii="Tahoma" w:hAnsi="Tahoma" w:cs="Tahoma"/>
          <w:color w:val="000000"/>
        </w:rPr>
        <w:t xml:space="preserve">Signature:                                                                      </w:t>
      </w:r>
      <w:r w:rsidRPr="00756DD0">
        <w:rPr>
          <w:rFonts w:ascii="Tahoma" w:hAnsi="Tahoma" w:cs="Tahoma"/>
          <w:color w:val="000000"/>
        </w:rPr>
        <w:t xml:space="preserve">               </w:t>
      </w:r>
      <w:r w:rsidR="00CE7B8B" w:rsidRPr="00756DD0">
        <w:rPr>
          <w:rFonts w:ascii="Tahoma" w:hAnsi="Tahoma" w:cs="Tahoma"/>
          <w:color w:val="000000"/>
        </w:rPr>
        <w:t>Date:</w:t>
      </w:r>
    </w:p>
    <w:p w14:paraId="2BC3C453" w14:textId="2CB757AC" w:rsidR="004625B1" w:rsidRDefault="004625B1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10AB1DA8" w14:textId="0F9D640A" w:rsidR="00184D67" w:rsidRDefault="00184D67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24139B57" w14:textId="1F3B2BEE" w:rsidR="00184D67" w:rsidRDefault="00184D67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3C10FC56" w14:textId="77777777" w:rsidR="00184D67" w:rsidRDefault="00184D67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10FF344F" w14:textId="6F08481F" w:rsidR="008E10C5" w:rsidRPr="00537FD5" w:rsidRDefault="008E10C5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000000"/>
        </w:rPr>
      </w:pPr>
      <w:r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lastRenderedPageBreak/>
        <w:t>Nomination submission:</w:t>
      </w:r>
      <w:r w:rsidRPr="00184D67">
        <w:rPr>
          <w:rFonts w:ascii="Tahoma" w:hAnsi="Tahoma" w:cs="Tahoma"/>
          <w:b/>
          <w:color w:val="31849B" w:themeColor="accent5" w:themeShade="BF"/>
        </w:rPr>
        <w:t xml:space="preserve"> </w:t>
      </w:r>
      <w:r w:rsidR="00A11FBD" w:rsidRPr="00537FD5">
        <w:rPr>
          <w:rFonts w:ascii="Tahoma" w:hAnsi="Tahoma" w:cs="Tahoma"/>
          <w:b/>
          <w:color w:val="000000"/>
        </w:rPr>
        <w:t>n</w:t>
      </w:r>
      <w:r w:rsidRPr="00537FD5">
        <w:rPr>
          <w:rFonts w:ascii="Tahoma" w:hAnsi="Tahoma" w:cs="Tahoma"/>
          <w:b/>
          <w:color w:val="000000"/>
        </w:rPr>
        <w:t>ominations shall consist of the following:</w:t>
      </w:r>
    </w:p>
    <w:p w14:paraId="602FD717" w14:textId="77777777" w:rsidR="00A11FBD" w:rsidRPr="008E10C5" w:rsidRDefault="00A11FBD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000000"/>
        </w:rPr>
      </w:pPr>
    </w:p>
    <w:p w14:paraId="527F2384" w14:textId="61BD631A" w:rsidR="004625B1" w:rsidRDefault="008E10C5" w:rsidP="00A6020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Complete </w:t>
      </w:r>
      <w:r w:rsidR="00605BAD">
        <w:rPr>
          <w:rFonts w:ascii="Tahoma" w:hAnsi="Tahoma" w:cs="Tahoma"/>
        </w:rPr>
        <w:t>n</w:t>
      </w:r>
      <w:r w:rsidRPr="00756DD0">
        <w:rPr>
          <w:rFonts w:ascii="Tahoma" w:hAnsi="Tahoma" w:cs="Tahoma"/>
        </w:rPr>
        <w:t xml:space="preserve">omination </w:t>
      </w:r>
      <w:r w:rsidR="00605BAD">
        <w:rPr>
          <w:rFonts w:ascii="Tahoma" w:hAnsi="Tahoma" w:cs="Tahoma"/>
        </w:rPr>
        <w:t>f</w:t>
      </w:r>
      <w:r w:rsidRPr="00756DD0">
        <w:rPr>
          <w:rFonts w:ascii="Tahoma" w:hAnsi="Tahoma" w:cs="Tahoma"/>
        </w:rPr>
        <w:t>orm</w:t>
      </w:r>
      <w:r w:rsidR="00E37016">
        <w:rPr>
          <w:rFonts w:ascii="Tahoma" w:hAnsi="Tahoma" w:cs="Tahoma"/>
        </w:rPr>
        <w:t xml:space="preserve">. </w:t>
      </w:r>
      <w:r w:rsidR="00537FD5" w:rsidRPr="00756DD0">
        <w:rPr>
          <w:rFonts w:ascii="Tahoma" w:hAnsi="Tahoma" w:cs="Tahoma"/>
        </w:rPr>
        <w:t xml:space="preserve"> </w:t>
      </w:r>
    </w:p>
    <w:p w14:paraId="1BB68986" w14:textId="77777777" w:rsidR="004625B1" w:rsidRDefault="004625B1" w:rsidP="004625B1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29867B4A" w14:textId="7AA9ED59" w:rsidR="008E10C5" w:rsidRPr="00756DD0" w:rsidRDefault="004625B1" w:rsidP="00A6020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Supporting letter from </w:t>
      </w:r>
      <w:r w:rsidR="00537FD5" w:rsidRPr="00756DD0">
        <w:rPr>
          <w:rFonts w:ascii="Tahoma" w:hAnsi="Tahoma" w:cs="Tahoma"/>
        </w:rPr>
        <w:t>one of the Constituent Members of the WVA (</w:t>
      </w:r>
      <w:hyperlink r:id="rId11" w:history="1">
        <w:r w:rsidR="00537FD5" w:rsidRPr="00756DD0">
          <w:rPr>
            <w:rStyle w:val="Hyperlink"/>
            <w:rFonts w:ascii="Tahoma" w:hAnsi="Tahoma" w:cs="Tahoma"/>
          </w:rPr>
          <w:t>list of WVA members</w:t>
        </w:r>
      </w:hyperlink>
      <w:r w:rsidR="00537FD5" w:rsidRPr="00756DD0">
        <w:rPr>
          <w:rFonts w:ascii="Tahoma" w:hAnsi="Tahoma" w:cs="Tahoma"/>
        </w:rPr>
        <w:t>)</w:t>
      </w:r>
      <w:r w:rsidR="00E37016">
        <w:rPr>
          <w:rFonts w:ascii="Tahoma" w:hAnsi="Tahoma" w:cs="Tahoma"/>
        </w:rPr>
        <w:t xml:space="preserve">. </w:t>
      </w:r>
    </w:p>
    <w:p w14:paraId="2D50BBC6" w14:textId="77777777" w:rsidR="00A11FBD" w:rsidRPr="00756DD0" w:rsidRDefault="00A11FBD" w:rsidP="00A11FBD">
      <w:pPr>
        <w:spacing w:after="0" w:line="240" w:lineRule="auto"/>
        <w:jc w:val="both"/>
        <w:rPr>
          <w:rFonts w:ascii="Tahoma" w:hAnsi="Tahoma" w:cs="Tahoma"/>
        </w:rPr>
      </w:pPr>
    </w:p>
    <w:p w14:paraId="27348F64" w14:textId="3D68F7EF" w:rsidR="008E10C5" w:rsidRPr="00756DD0" w:rsidRDefault="008E10C5" w:rsidP="00A6020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Supporting letter from the nominator who is familiar with the </w:t>
      </w:r>
      <w:r w:rsidR="006E3465">
        <w:rPr>
          <w:rFonts w:ascii="Tahoma" w:hAnsi="Tahoma" w:cs="Tahoma"/>
        </w:rPr>
        <w:t>school/</w:t>
      </w:r>
      <w:r w:rsidR="00A6020D">
        <w:rPr>
          <w:rFonts w:ascii="Tahoma" w:hAnsi="Tahoma" w:cs="Tahoma"/>
        </w:rPr>
        <w:t>college</w:t>
      </w:r>
      <w:r w:rsidRPr="00756DD0">
        <w:rPr>
          <w:rFonts w:ascii="Tahoma" w:hAnsi="Tahoma" w:cs="Tahoma"/>
        </w:rPr>
        <w:t xml:space="preserve"> contributions in the Animal Welfare field giving a motivation for its nomination.  </w:t>
      </w:r>
    </w:p>
    <w:p w14:paraId="66D9FBBC" w14:textId="77777777" w:rsidR="00A11FBD" w:rsidRPr="00756DD0" w:rsidRDefault="00A11FBD" w:rsidP="00A11FBD">
      <w:pPr>
        <w:spacing w:after="0" w:line="240" w:lineRule="auto"/>
        <w:jc w:val="both"/>
        <w:rPr>
          <w:rFonts w:ascii="Tahoma" w:hAnsi="Tahoma" w:cs="Tahoma"/>
        </w:rPr>
      </w:pPr>
    </w:p>
    <w:p w14:paraId="266DAA13" w14:textId="6B92D307" w:rsidR="008E10C5" w:rsidRPr="00756DD0" w:rsidRDefault="008E10C5" w:rsidP="00A6020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Motivation letter by the </w:t>
      </w:r>
      <w:r w:rsidR="006E3465">
        <w:rPr>
          <w:rFonts w:ascii="Tahoma" w:hAnsi="Tahoma" w:cs="Tahoma"/>
        </w:rPr>
        <w:t>dean of the veterinary school/college</w:t>
      </w:r>
      <w:r w:rsidRPr="00756DD0">
        <w:rPr>
          <w:rFonts w:ascii="Tahoma" w:hAnsi="Tahoma" w:cs="Tahoma"/>
        </w:rPr>
        <w:t xml:space="preserve"> describing </w:t>
      </w:r>
      <w:r w:rsidR="006E3465">
        <w:rPr>
          <w:rFonts w:ascii="Tahoma" w:hAnsi="Tahoma" w:cs="Tahoma"/>
        </w:rPr>
        <w:t>the school</w:t>
      </w:r>
      <w:r w:rsidRPr="00756DD0">
        <w:rPr>
          <w:rFonts w:ascii="Tahoma" w:hAnsi="Tahoma" w:cs="Tahoma"/>
        </w:rPr>
        <w:t xml:space="preserve"> contributions in the Animal Welfare field. </w:t>
      </w:r>
    </w:p>
    <w:p w14:paraId="378D8E25" w14:textId="77777777" w:rsidR="00A11FBD" w:rsidRPr="00A6020D" w:rsidRDefault="00A11FBD" w:rsidP="00A6020D">
      <w:pPr>
        <w:spacing w:after="0" w:line="240" w:lineRule="auto"/>
        <w:jc w:val="both"/>
        <w:rPr>
          <w:rFonts w:ascii="Tahoma" w:hAnsi="Tahoma" w:cs="Tahoma"/>
        </w:rPr>
      </w:pPr>
    </w:p>
    <w:p w14:paraId="3A8ECB64" w14:textId="72B51858" w:rsidR="00A6020D" w:rsidRDefault="006F1521" w:rsidP="00A6020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Description of the </w:t>
      </w:r>
      <w:r w:rsidR="006E3465">
        <w:rPr>
          <w:rFonts w:ascii="Tahoma" w:hAnsi="Tahoma" w:cs="Tahoma"/>
        </w:rPr>
        <w:t>school/college</w:t>
      </w:r>
      <w:r>
        <w:rPr>
          <w:rFonts w:ascii="Tahoma" w:hAnsi="Tahoma" w:cs="Tahoma"/>
        </w:rPr>
        <w:t xml:space="preserve"> activities to improve </w:t>
      </w:r>
      <w:r w:rsidR="00134E80">
        <w:rPr>
          <w:rFonts w:ascii="Tahoma" w:hAnsi="Tahoma" w:cs="Tahoma"/>
        </w:rPr>
        <w:t xml:space="preserve">the </w:t>
      </w:r>
      <w:r w:rsidR="006E3465">
        <w:rPr>
          <w:rFonts w:ascii="Tahoma" w:hAnsi="Tahoma" w:cs="Tahoma"/>
        </w:rPr>
        <w:t xml:space="preserve">education of </w:t>
      </w:r>
      <w:r>
        <w:rPr>
          <w:rFonts w:ascii="Tahoma" w:hAnsi="Tahoma" w:cs="Tahoma"/>
        </w:rPr>
        <w:t>welfare of animals</w:t>
      </w:r>
      <w:r w:rsidR="00A6020D">
        <w:rPr>
          <w:rFonts w:ascii="Tahoma" w:hAnsi="Tahoma" w:cs="Tahoma"/>
        </w:rPr>
        <w:t xml:space="preserve">: </w:t>
      </w:r>
    </w:p>
    <w:p w14:paraId="68E1F00C" w14:textId="5FB5E4DC" w:rsidR="00A6020D" w:rsidRPr="00C964DA" w:rsidRDefault="00A6020D" w:rsidP="00A6020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120" w:line="240" w:lineRule="auto"/>
        <w:ind w:left="993" w:hanging="142"/>
        <w:jc w:val="both"/>
        <w:rPr>
          <w:rFonts w:ascii="Tahoma" w:hAnsi="Tahoma" w:cs="Tahoma"/>
          <w:sz w:val="20"/>
          <w:szCs w:val="20"/>
          <w:lang w:val="en-GB"/>
        </w:rPr>
      </w:pPr>
      <w:r w:rsidRPr="00C964DA">
        <w:rPr>
          <w:rFonts w:ascii="Tahoma" w:hAnsi="Tahoma" w:cs="Tahoma"/>
          <w:sz w:val="20"/>
          <w:szCs w:val="20"/>
          <w:lang w:val="en-GB"/>
        </w:rPr>
        <w:t>Contribution and achievements related to establishing excellence in animal welfare within the veterinary school curriculum (see below list of examples</w:t>
      </w:r>
      <w:r w:rsidR="004625B1">
        <w:rPr>
          <w:rFonts w:ascii="Tahoma" w:hAnsi="Tahoma" w:cs="Tahoma"/>
          <w:sz w:val="20"/>
          <w:szCs w:val="20"/>
          <w:lang w:val="en-GB"/>
        </w:rPr>
        <w:t>*</w:t>
      </w:r>
      <w:r w:rsidRPr="00C964DA">
        <w:rPr>
          <w:rFonts w:ascii="Tahoma" w:hAnsi="Tahoma" w:cs="Tahoma"/>
          <w:sz w:val="20"/>
          <w:szCs w:val="20"/>
          <w:lang w:val="en-GB"/>
        </w:rPr>
        <w:t>);</w:t>
      </w:r>
    </w:p>
    <w:p w14:paraId="3EC2E183" w14:textId="77777777" w:rsidR="00A6020D" w:rsidRPr="00C964DA" w:rsidRDefault="00A6020D" w:rsidP="00A6020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120" w:line="240" w:lineRule="auto"/>
        <w:ind w:left="993" w:hanging="142"/>
        <w:jc w:val="both"/>
        <w:rPr>
          <w:rFonts w:ascii="Tahoma" w:hAnsi="Tahoma" w:cs="Tahoma"/>
          <w:sz w:val="20"/>
          <w:szCs w:val="20"/>
          <w:lang w:val="en-GB"/>
        </w:rPr>
      </w:pPr>
      <w:r w:rsidRPr="00C964DA">
        <w:rPr>
          <w:rFonts w:ascii="Tahoma" w:hAnsi="Tahoma" w:cs="Tahoma"/>
          <w:sz w:val="20"/>
          <w:szCs w:val="20"/>
          <w:lang w:val="en-GB"/>
        </w:rPr>
        <w:t>Involvement of faculty and veterinary students in school/college animal welfare efforts;</w:t>
      </w:r>
    </w:p>
    <w:p w14:paraId="555240AC" w14:textId="017F1315" w:rsidR="00A6020D" w:rsidRPr="00C964DA" w:rsidRDefault="00134E80" w:rsidP="00A6020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120" w:line="240" w:lineRule="auto"/>
        <w:ind w:left="993" w:hanging="142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>The b</w:t>
      </w:r>
      <w:r w:rsidR="00A6020D" w:rsidRPr="00C964DA">
        <w:rPr>
          <w:rFonts w:ascii="Tahoma" w:hAnsi="Tahoma" w:cs="Tahoma"/>
          <w:sz w:val="20"/>
          <w:szCs w:val="20"/>
          <w:lang w:val="en-GB"/>
        </w:rPr>
        <w:t xml:space="preserve">readth of consideration of animal welfare and integration within the curriculum; </w:t>
      </w:r>
    </w:p>
    <w:p w14:paraId="4F87D768" w14:textId="77777777" w:rsidR="00A6020D" w:rsidRPr="00C964DA" w:rsidRDefault="00A6020D" w:rsidP="00A6020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120" w:line="240" w:lineRule="auto"/>
        <w:ind w:left="993" w:hanging="142"/>
        <w:jc w:val="both"/>
        <w:rPr>
          <w:rFonts w:ascii="Tahoma" w:hAnsi="Tahoma" w:cs="Tahoma"/>
          <w:sz w:val="20"/>
          <w:szCs w:val="20"/>
          <w:lang w:val="en-GB"/>
        </w:rPr>
      </w:pPr>
      <w:r w:rsidRPr="00C964DA">
        <w:rPr>
          <w:rFonts w:ascii="Tahoma" w:hAnsi="Tahoma" w:cs="Tahoma"/>
          <w:sz w:val="20"/>
          <w:szCs w:val="20"/>
          <w:lang w:val="en-GB"/>
        </w:rPr>
        <w:t>Demonstration of impact of program improvements;</w:t>
      </w:r>
    </w:p>
    <w:p w14:paraId="3B300083" w14:textId="4E667B07" w:rsidR="00A6020D" w:rsidRPr="00C964DA" w:rsidRDefault="00134E80" w:rsidP="00C964DA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120" w:line="240" w:lineRule="auto"/>
        <w:ind w:left="993" w:hanging="142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>The n</w:t>
      </w:r>
      <w:r w:rsidR="00A6020D" w:rsidRPr="00C964DA">
        <w:rPr>
          <w:rFonts w:ascii="Tahoma" w:hAnsi="Tahoma" w:cs="Tahoma"/>
          <w:sz w:val="20"/>
          <w:szCs w:val="20"/>
          <w:lang w:val="en-GB"/>
        </w:rPr>
        <w:t>ovelty of initiatives.</w:t>
      </w:r>
    </w:p>
    <w:p w14:paraId="69EDB3FF" w14:textId="2715012F" w:rsidR="007F1E6E" w:rsidRPr="00C964DA" w:rsidRDefault="004625B1" w:rsidP="00C964DA">
      <w:pPr>
        <w:spacing w:after="0" w:line="240" w:lineRule="auto"/>
        <w:ind w:left="709" w:hanging="283"/>
        <w:jc w:val="both"/>
        <w:rPr>
          <w:rFonts w:ascii="Tahoma" w:hAnsi="Tahoma" w:cs="Tahoma"/>
        </w:rPr>
      </w:pPr>
      <w:r w:rsidRPr="004625B1">
        <w:rPr>
          <w:rFonts w:ascii="Tahoma" w:hAnsi="Tahoma" w:cs="Tahoma"/>
          <w:color w:val="C00000"/>
        </w:rPr>
        <w:t>6</w:t>
      </w:r>
      <w:r w:rsidR="00A6020D" w:rsidRPr="004625B1">
        <w:rPr>
          <w:rFonts w:ascii="Tahoma" w:hAnsi="Tahoma" w:cs="Tahoma"/>
          <w:color w:val="C00000"/>
        </w:rPr>
        <w:t>.</w:t>
      </w:r>
      <w:r>
        <w:rPr>
          <w:rFonts w:ascii="Tahoma" w:hAnsi="Tahoma" w:cs="Tahoma"/>
        </w:rPr>
        <w:t xml:space="preserve"> </w:t>
      </w:r>
      <w:r w:rsidR="008E10C5" w:rsidRPr="00A6020D">
        <w:rPr>
          <w:rFonts w:ascii="Tahoma" w:hAnsi="Tahoma" w:cs="Tahoma"/>
        </w:rPr>
        <w:t xml:space="preserve">Any material to support the </w:t>
      </w:r>
      <w:r w:rsidR="006E3465" w:rsidRPr="00A6020D">
        <w:rPr>
          <w:rFonts w:ascii="Tahoma" w:hAnsi="Tahoma" w:cs="Tahoma"/>
        </w:rPr>
        <w:t>school/college</w:t>
      </w:r>
      <w:r w:rsidR="008E10C5" w:rsidRPr="00A6020D">
        <w:rPr>
          <w:rFonts w:ascii="Tahoma" w:hAnsi="Tahoma" w:cs="Tahoma"/>
        </w:rPr>
        <w:t xml:space="preserve"> (scientific articles, news items, videos, involvement in Animal Welfare projects, other recognitions etc.). </w:t>
      </w:r>
    </w:p>
    <w:p w14:paraId="5266033E" w14:textId="77777777" w:rsidR="004625B1" w:rsidRDefault="004625B1" w:rsidP="006E3465">
      <w:pPr>
        <w:autoSpaceDE w:val="0"/>
        <w:autoSpaceDN w:val="0"/>
        <w:adjustRightInd w:val="0"/>
        <w:spacing w:after="120" w:line="240" w:lineRule="auto"/>
        <w:jc w:val="both"/>
        <w:rPr>
          <w:rFonts w:ascii="Tahoma" w:hAnsi="Tahoma" w:cs="Tahoma"/>
          <w:sz w:val="20"/>
          <w:szCs w:val="20"/>
          <w:lang w:val="en-GB"/>
        </w:rPr>
      </w:pPr>
    </w:p>
    <w:p w14:paraId="5893FEE7" w14:textId="6019B68B" w:rsidR="006E3465" w:rsidRPr="00A6020D" w:rsidRDefault="004625B1" w:rsidP="006E3465">
      <w:pPr>
        <w:autoSpaceDE w:val="0"/>
        <w:autoSpaceDN w:val="0"/>
        <w:adjustRightInd w:val="0"/>
        <w:spacing w:after="120" w:line="240" w:lineRule="auto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>*</w:t>
      </w:r>
      <w:r w:rsidR="006E3465" w:rsidRPr="00A6020D">
        <w:rPr>
          <w:rFonts w:ascii="Tahoma" w:hAnsi="Tahoma" w:cs="Tahoma"/>
          <w:sz w:val="20"/>
          <w:szCs w:val="20"/>
          <w:lang w:val="en-GB"/>
        </w:rPr>
        <w:t xml:space="preserve">Examples of areas in which veterinary colleges may demonstrate Animal Welfare curriculum excellence (the list is not exhaustive): </w:t>
      </w:r>
    </w:p>
    <w:p w14:paraId="40A6BD28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Senior team commitment to animal welfare</w:t>
      </w:r>
    </w:p>
    <w:p w14:paraId="57B38E2F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Effective animal ethics committees reviewing research projects for the college or school</w:t>
      </w:r>
    </w:p>
    <w:p w14:paraId="1E627512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Humane use of animals in veterinary education</w:t>
      </w:r>
    </w:p>
    <w:p w14:paraId="4231FEC4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Integration of animal welfare instruction across all years of the curriculum</w:t>
      </w:r>
    </w:p>
    <w:p w14:paraId="13078D22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Offering Continuing Education (CE) and Professional Development (PD) opportunities in animal welfare</w:t>
      </w:r>
    </w:p>
    <w:p w14:paraId="23BE025B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Active involvement of veterinary students in animal welfare</w:t>
      </w:r>
    </w:p>
    <w:p w14:paraId="4B6D2EF4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Offering extension or community programmes that improve animal welfare</w:t>
      </w:r>
    </w:p>
    <w:p w14:paraId="36AF34F0" w14:textId="77777777" w:rsidR="006E3465" w:rsidRPr="00A6020D" w:rsidRDefault="006E3465" w:rsidP="006E34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>Focused research opportunities for veterinary students and graduate veterinarians in animal welfare</w:t>
      </w:r>
    </w:p>
    <w:p w14:paraId="350F8388" w14:textId="487A6D20" w:rsidR="007F1E6E" w:rsidRPr="00C964DA" w:rsidRDefault="006E3465" w:rsidP="00C964D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20" w:line="240" w:lineRule="auto"/>
        <w:ind w:left="709" w:hanging="283"/>
        <w:jc w:val="both"/>
        <w:rPr>
          <w:rFonts w:ascii="Tahoma" w:hAnsi="Tahoma" w:cs="Tahoma"/>
          <w:sz w:val="20"/>
          <w:szCs w:val="20"/>
          <w:lang w:val="en-GB"/>
        </w:rPr>
      </w:pPr>
      <w:r w:rsidRPr="00A6020D">
        <w:rPr>
          <w:rFonts w:ascii="Tahoma" w:hAnsi="Tahoma" w:cs="Tahoma"/>
          <w:sz w:val="20"/>
          <w:szCs w:val="20"/>
          <w:lang w:val="en-GB"/>
        </w:rPr>
        <w:t xml:space="preserve">See the </w:t>
      </w:r>
      <w:hyperlink r:id="rId12" w:history="1">
        <w:r w:rsidRPr="00A6020D">
          <w:rPr>
            <w:rStyle w:val="Hyperlink"/>
            <w:rFonts w:ascii="Tahoma" w:hAnsi="Tahoma" w:cs="Tahoma"/>
            <w:i/>
            <w:iCs/>
            <w:sz w:val="20"/>
            <w:szCs w:val="20"/>
            <w:lang w:val="en-GB"/>
          </w:rPr>
          <w:t>Standards of excellence in animal welfare: A guide for veterinary schools</w:t>
        </w:r>
      </w:hyperlink>
      <w:r w:rsidRPr="00A6020D">
        <w:rPr>
          <w:rFonts w:ascii="Tahoma" w:hAnsi="Tahoma" w:cs="Tahoma"/>
          <w:sz w:val="20"/>
          <w:szCs w:val="20"/>
          <w:lang w:val="en-GB"/>
        </w:rPr>
        <w:t xml:space="preserve"> for more ideas. </w:t>
      </w:r>
    </w:p>
    <w:p w14:paraId="5536BD4A" w14:textId="77777777" w:rsidR="008E10C5" w:rsidRPr="00756DD0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3008B5AC" w14:textId="77777777" w:rsid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60B21D58" w14:textId="3088A39B" w:rsidR="008E10C5" w:rsidRPr="00184D67" w:rsidRDefault="004625B1" w:rsidP="00C964DA">
      <w:pPr>
        <w:tabs>
          <w:tab w:val="left" w:pos="2952"/>
        </w:tabs>
        <w:jc w:val="center"/>
        <w:rPr>
          <w:rFonts w:ascii="Tahoma" w:eastAsia="Times New Roman" w:hAnsi="Tahoma" w:cs="Tahoma"/>
          <w:color w:val="31849B" w:themeColor="accent5" w:themeShade="BF"/>
          <w:sz w:val="28"/>
          <w:szCs w:val="28"/>
        </w:rPr>
      </w:pPr>
      <w:r w:rsidRPr="00184D67">
        <w:rPr>
          <w:rFonts w:ascii="Tahoma" w:eastAsia="Times New Roman" w:hAnsi="Tahoma" w:cs="Tahoma"/>
          <w:noProof/>
          <w:color w:val="31849B" w:themeColor="accent5" w:themeShade="BF"/>
        </w:rPr>
        <w:drawing>
          <wp:anchor distT="0" distB="0" distL="114300" distR="114300" simplePos="0" relativeHeight="251663360" behindDoc="0" locked="0" layoutInCell="1" allowOverlap="1" wp14:anchorId="24EAC0CA" wp14:editId="5B734A0F">
            <wp:simplePos x="0" y="0"/>
            <wp:positionH relativeFrom="column">
              <wp:posOffset>5067300</wp:posOffset>
            </wp:positionH>
            <wp:positionV relativeFrom="paragraph">
              <wp:posOffset>536575</wp:posOffset>
            </wp:positionV>
            <wp:extent cx="879475" cy="819150"/>
            <wp:effectExtent l="0" t="0" r="0" b="0"/>
            <wp:wrapNone/>
            <wp:docPr id="5" name="Picture 5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4D67">
        <w:rPr>
          <w:rFonts w:ascii="Tahoma" w:eastAsia="Times New Roman" w:hAnsi="Tahoma" w:cs="Tahoma"/>
          <w:noProof/>
          <w:color w:val="31849B" w:themeColor="accent5" w:themeShade="BF"/>
        </w:rPr>
        <w:drawing>
          <wp:anchor distT="0" distB="0" distL="114300" distR="114300" simplePos="0" relativeHeight="251657216" behindDoc="0" locked="0" layoutInCell="1" allowOverlap="1" wp14:anchorId="754941A1" wp14:editId="70ED1B0E">
            <wp:simplePos x="0" y="0"/>
            <wp:positionH relativeFrom="column">
              <wp:posOffset>144780</wp:posOffset>
            </wp:positionH>
            <wp:positionV relativeFrom="paragraph">
              <wp:posOffset>582295</wp:posOffset>
            </wp:positionV>
            <wp:extent cx="1376428" cy="8077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E10C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>Ceva</w:t>
      </w:r>
      <w:proofErr w:type="spellEnd"/>
      <w:r w:rsidR="008E10C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Santé </w:t>
      </w:r>
      <w:proofErr w:type="spellStart"/>
      <w:r w:rsidR="008E10C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>Animale</w:t>
      </w:r>
      <w:proofErr w:type="spellEnd"/>
      <w:r w:rsidR="008E10C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and the World Veterinary Association encourag</w:t>
      </w:r>
      <w:r w:rsidR="00537FD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>e</w:t>
      </w:r>
      <w:r w:rsidR="008E10C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qualified </w:t>
      </w:r>
      <w:r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>veterinary schools/college</w:t>
      </w:r>
      <w:r w:rsidR="00E37016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>s</w:t>
      </w:r>
      <w:r w:rsidR="008E10C5" w:rsidRPr="00184D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to submit their applications and wish success to all the nominees.</w:t>
      </w:r>
    </w:p>
    <w:sectPr w:rsidR="008E10C5" w:rsidRPr="00184D67" w:rsidSect="00CD62E9">
      <w:footerReference w:type="default" r:id="rId1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323836" w14:textId="77777777" w:rsidR="00662FF6" w:rsidRDefault="00662FF6" w:rsidP="006704B4">
      <w:pPr>
        <w:spacing w:after="0" w:line="240" w:lineRule="auto"/>
      </w:pPr>
      <w:r>
        <w:separator/>
      </w:r>
    </w:p>
  </w:endnote>
  <w:endnote w:type="continuationSeparator" w:id="0">
    <w:p w14:paraId="53DF11DF" w14:textId="77777777" w:rsidR="00662FF6" w:rsidRDefault="00662FF6" w:rsidP="00670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89D29" w14:textId="77777777" w:rsidR="006C108B" w:rsidRPr="00650653" w:rsidRDefault="006C108B" w:rsidP="00650653">
    <w:pPr>
      <w:pStyle w:val="Footer"/>
      <w:jc w:val="center"/>
      <w:rPr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FC4DC0" w14:textId="77777777" w:rsidR="00662FF6" w:rsidRDefault="00662FF6" w:rsidP="006704B4">
      <w:pPr>
        <w:spacing w:after="0" w:line="240" w:lineRule="auto"/>
      </w:pPr>
      <w:r>
        <w:separator/>
      </w:r>
    </w:p>
  </w:footnote>
  <w:footnote w:type="continuationSeparator" w:id="0">
    <w:p w14:paraId="54CB4D30" w14:textId="77777777" w:rsidR="00662FF6" w:rsidRDefault="00662FF6" w:rsidP="006704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4458B"/>
    <w:multiLevelType w:val="hybridMultilevel"/>
    <w:tmpl w:val="569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117"/>
    <w:multiLevelType w:val="hybridMultilevel"/>
    <w:tmpl w:val="A7D4EE72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083D0A"/>
    <w:multiLevelType w:val="hybridMultilevel"/>
    <w:tmpl w:val="B9AA5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A0870"/>
    <w:multiLevelType w:val="hybridMultilevel"/>
    <w:tmpl w:val="C240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8409B"/>
    <w:multiLevelType w:val="hybridMultilevel"/>
    <w:tmpl w:val="967E0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25658"/>
    <w:multiLevelType w:val="hybridMultilevel"/>
    <w:tmpl w:val="99724204"/>
    <w:lvl w:ilvl="0" w:tplc="0E80ABB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F497A" w:themeColor="accent4" w:themeShade="BF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11B00"/>
    <w:multiLevelType w:val="hybridMultilevel"/>
    <w:tmpl w:val="215896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82126"/>
    <w:multiLevelType w:val="hybridMultilevel"/>
    <w:tmpl w:val="39B0A8E2"/>
    <w:lvl w:ilvl="0" w:tplc="6D4C6342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9068F"/>
    <w:multiLevelType w:val="hybridMultilevel"/>
    <w:tmpl w:val="A3429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07773"/>
    <w:multiLevelType w:val="hybridMultilevel"/>
    <w:tmpl w:val="97D2DCE6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8E203D"/>
    <w:multiLevelType w:val="hybridMultilevel"/>
    <w:tmpl w:val="1444B91A"/>
    <w:lvl w:ilvl="0" w:tplc="4510E196">
      <w:numFmt w:val="bullet"/>
      <w:lvlText w:val="•"/>
      <w:lvlJc w:val="left"/>
      <w:pPr>
        <w:ind w:left="1440" w:hanging="720"/>
      </w:pPr>
      <w:rPr>
        <w:rFonts w:ascii="Tahoma" w:eastAsia="Calibr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6533FE"/>
    <w:multiLevelType w:val="hybridMultilevel"/>
    <w:tmpl w:val="9BA6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A3182"/>
    <w:multiLevelType w:val="hybridMultilevel"/>
    <w:tmpl w:val="9780B9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87DC3"/>
    <w:multiLevelType w:val="hybridMultilevel"/>
    <w:tmpl w:val="018A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300E8D"/>
    <w:multiLevelType w:val="hybridMultilevel"/>
    <w:tmpl w:val="D1BC9970"/>
    <w:lvl w:ilvl="0" w:tplc="4510E196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01746"/>
    <w:multiLevelType w:val="hybridMultilevel"/>
    <w:tmpl w:val="D3B4260C"/>
    <w:lvl w:ilvl="0" w:tplc="8F8C8800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04821"/>
    <w:multiLevelType w:val="hybridMultilevel"/>
    <w:tmpl w:val="B0F2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51D2D"/>
    <w:multiLevelType w:val="hybridMultilevel"/>
    <w:tmpl w:val="672A4A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6C77FFD"/>
    <w:multiLevelType w:val="hybridMultilevel"/>
    <w:tmpl w:val="CF7C6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94643"/>
    <w:multiLevelType w:val="hybridMultilevel"/>
    <w:tmpl w:val="3030001C"/>
    <w:lvl w:ilvl="0" w:tplc="709A26A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6228" w:themeColor="accent3" w:themeShade="8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80FBC"/>
    <w:multiLevelType w:val="hybridMultilevel"/>
    <w:tmpl w:val="A5B6D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293E4B"/>
    <w:multiLevelType w:val="hybridMultilevel"/>
    <w:tmpl w:val="E058127C"/>
    <w:lvl w:ilvl="0" w:tplc="4510E196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70016"/>
    <w:multiLevelType w:val="hybridMultilevel"/>
    <w:tmpl w:val="F122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DB3CDA"/>
    <w:multiLevelType w:val="hybridMultilevel"/>
    <w:tmpl w:val="78A61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CB281C"/>
    <w:multiLevelType w:val="hybridMultilevel"/>
    <w:tmpl w:val="EDE28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0A675C"/>
    <w:multiLevelType w:val="hybridMultilevel"/>
    <w:tmpl w:val="54F6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A3050">
      <w:start w:val="1"/>
      <w:numFmt w:val="decimal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33DE9"/>
    <w:multiLevelType w:val="multilevel"/>
    <w:tmpl w:val="EEB8A196"/>
    <w:lvl w:ilvl="0">
      <w:numFmt w:val="bullet"/>
      <w:lvlText w:val=""/>
      <w:lvlJc w:val="left"/>
      <w:pPr>
        <w:ind w:left="720" w:hanging="720"/>
      </w:pPr>
      <w:rPr>
        <w:rFonts w:ascii="Wingdings" w:hAnsi="Wingdings"/>
        <w:b/>
        <w:color w:val="4F6228" w:themeColor="accent3" w:themeShade="80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7" w15:restartNumberingAfterBreak="0">
    <w:nsid w:val="5C7C41BD"/>
    <w:multiLevelType w:val="hybridMultilevel"/>
    <w:tmpl w:val="638A0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52F53"/>
    <w:multiLevelType w:val="hybridMultilevel"/>
    <w:tmpl w:val="73144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FE59D6"/>
    <w:multiLevelType w:val="hybridMultilevel"/>
    <w:tmpl w:val="431C0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012F5"/>
    <w:multiLevelType w:val="hybridMultilevel"/>
    <w:tmpl w:val="EF2AE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751097"/>
    <w:multiLevelType w:val="hybridMultilevel"/>
    <w:tmpl w:val="6588A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71350E"/>
    <w:multiLevelType w:val="hybridMultilevel"/>
    <w:tmpl w:val="85D6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800C6"/>
    <w:multiLevelType w:val="hybridMultilevel"/>
    <w:tmpl w:val="EFE260BA"/>
    <w:lvl w:ilvl="0" w:tplc="78EC8E14">
      <w:numFmt w:val="bullet"/>
      <w:lvlText w:val="•"/>
      <w:lvlJc w:val="left"/>
      <w:pPr>
        <w:ind w:left="135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4" w15:restartNumberingAfterBreak="0">
    <w:nsid w:val="7AF54994"/>
    <w:multiLevelType w:val="hybridMultilevel"/>
    <w:tmpl w:val="64C087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4C3EA3"/>
    <w:multiLevelType w:val="hybridMultilevel"/>
    <w:tmpl w:val="6368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C76C1B"/>
    <w:multiLevelType w:val="hybridMultilevel"/>
    <w:tmpl w:val="14C4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45450C"/>
    <w:multiLevelType w:val="hybridMultilevel"/>
    <w:tmpl w:val="732E05F6"/>
    <w:lvl w:ilvl="0" w:tplc="AE50C76E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2"/>
  </w:num>
  <w:num w:numId="3">
    <w:abstractNumId w:val="3"/>
  </w:num>
  <w:num w:numId="4">
    <w:abstractNumId w:val="11"/>
  </w:num>
  <w:num w:numId="5">
    <w:abstractNumId w:val="35"/>
  </w:num>
  <w:num w:numId="6">
    <w:abstractNumId w:val="31"/>
  </w:num>
  <w:num w:numId="7">
    <w:abstractNumId w:val="36"/>
  </w:num>
  <w:num w:numId="8">
    <w:abstractNumId w:val="25"/>
  </w:num>
  <w:num w:numId="9">
    <w:abstractNumId w:val="18"/>
  </w:num>
  <w:num w:numId="10">
    <w:abstractNumId w:val="22"/>
  </w:num>
  <w:num w:numId="11">
    <w:abstractNumId w:val="32"/>
  </w:num>
  <w:num w:numId="12">
    <w:abstractNumId w:val="27"/>
  </w:num>
  <w:num w:numId="13">
    <w:abstractNumId w:val="24"/>
  </w:num>
  <w:num w:numId="14">
    <w:abstractNumId w:val="37"/>
  </w:num>
  <w:num w:numId="15">
    <w:abstractNumId w:val="9"/>
  </w:num>
  <w:num w:numId="16">
    <w:abstractNumId w:val="1"/>
  </w:num>
  <w:num w:numId="17">
    <w:abstractNumId w:val="28"/>
  </w:num>
  <w:num w:numId="18">
    <w:abstractNumId w:val="4"/>
  </w:num>
  <w:num w:numId="19">
    <w:abstractNumId w:val="17"/>
  </w:num>
  <w:num w:numId="20">
    <w:abstractNumId w:val="33"/>
  </w:num>
  <w:num w:numId="21">
    <w:abstractNumId w:val="6"/>
  </w:num>
  <w:num w:numId="22">
    <w:abstractNumId w:val="26"/>
  </w:num>
  <w:num w:numId="23">
    <w:abstractNumId w:val="19"/>
  </w:num>
  <w:num w:numId="24">
    <w:abstractNumId w:val="5"/>
  </w:num>
  <w:num w:numId="25">
    <w:abstractNumId w:val="0"/>
  </w:num>
  <w:num w:numId="26">
    <w:abstractNumId w:val="16"/>
  </w:num>
  <w:num w:numId="27">
    <w:abstractNumId w:val="15"/>
  </w:num>
  <w:num w:numId="28">
    <w:abstractNumId w:val="13"/>
  </w:num>
  <w:num w:numId="29">
    <w:abstractNumId w:val="29"/>
  </w:num>
  <w:num w:numId="30">
    <w:abstractNumId w:val="23"/>
  </w:num>
  <w:num w:numId="31">
    <w:abstractNumId w:val="8"/>
  </w:num>
  <w:num w:numId="32">
    <w:abstractNumId w:val="20"/>
  </w:num>
  <w:num w:numId="33">
    <w:abstractNumId w:val="30"/>
  </w:num>
  <w:num w:numId="34">
    <w:abstractNumId w:val="2"/>
  </w:num>
  <w:num w:numId="35">
    <w:abstractNumId w:val="21"/>
  </w:num>
  <w:num w:numId="36">
    <w:abstractNumId w:val="14"/>
  </w:num>
  <w:num w:numId="37">
    <w:abstractNumId w:val="10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I0MTU3NzE3MLNU0lEKTi0uzszPAykwrgUAcG9IzSwAAAA="/>
  </w:docVars>
  <w:rsids>
    <w:rsidRoot w:val="00292D0D"/>
    <w:rsid w:val="00003BDD"/>
    <w:rsid w:val="000135A9"/>
    <w:rsid w:val="0003243F"/>
    <w:rsid w:val="00033848"/>
    <w:rsid w:val="0003545C"/>
    <w:rsid w:val="00041F7E"/>
    <w:rsid w:val="00071898"/>
    <w:rsid w:val="00072F5D"/>
    <w:rsid w:val="00084915"/>
    <w:rsid w:val="000A0B17"/>
    <w:rsid w:val="000A33CA"/>
    <w:rsid w:val="000A7F41"/>
    <w:rsid w:val="000C1E7B"/>
    <w:rsid w:val="000C3584"/>
    <w:rsid w:val="000D0D13"/>
    <w:rsid w:val="000D4CA7"/>
    <w:rsid w:val="000F58D4"/>
    <w:rsid w:val="001063EB"/>
    <w:rsid w:val="001152D6"/>
    <w:rsid w:val="00131AB6"/>
    <w:rsid w:val="00134E80"/>
    <w:rsid w:val="00135AA2"/>
    <w:rsid w:val="0014028B"/>
    <w:rsid w:val="00154405"/>
    <w:rsid w:val="00177948"/>
    <w:rsid w:val="00183F14"/>
    <w:rsid w:val="00184D67"/>
    <w:rsid w:val="001933C9"/>
    <w:rsid w:val="001968B5"/>
    <w:rsid w:val="001972E5"/>
    <w:rsid w:val="001A47BE"/>
    <w:rsid w:val="001B2748"/>
    <w:rsid w:val="001D35A2"/>
    <w:rsid w:val="001D6AC7"/>
    <w:rsid w:val="001F00AD"/>
    <w:rsid w:val="001F678B"/>
    <w:rsid w:val="002104B2"/>
    <w:rsid w:val="0021166E"/>
    <w:rsid w:val="00214CF1"/>
    <w:rsid w:val="00222B49"/>
    <w:rsid w:val="0023091B"/>
    <w:rsid w:val="002434B8"/>
    <w:rsid w:val="002545C9"/>
    <w:rsid w:val="00262884"/>
    <w:rsid w:val="00281AE0"/>
    <w:rsid w:val="00291061"/>
    <w:rsid w:val="00292D0D"/>
    <w:rsid w:val="002C787B"/>
    <w:rsid w:val="002D0B9C"/>
    <w:rsid w:val="002E425D"/>
    <w:rsid w:val="0030668F"/>
    <w:rsid w:val="003735D0"/>
    <w:rsid w:val="003832D3"/>
    <w:rsid w:val="003A5F95"/>
    <w:rsid w:val="003A63E1"/>
    <w:rsid w:val="003B08D0"/>
    <w:rsid w:val="003B1897"/>
    <w:rsid w:val="003B20EA"/>
    <w:rsid w:val="003B340C"/>
    <w:rsid w:val="003B4287"/>
    <w:rsid w:val="003C026A"/>
    <w:rsid w:val="003E2222"/>
    <w:rsid w:val="003E2E98"/>
    <w:rsid w:val="004157C3"/>
    <w:rsid w:val="00423603"/>
    <w:rsid w:val="0043137E"/>
    <w:rsid w:val="0043417A"/>
    <w:rsid w:val="004356E7"/>
    <w:rsid w:val="0046050A"/>
    <w:rsid w:val="004625B1"/>
    <w:rsid w:val="004678BD"/>
    <w:rsid w:val="0048676D"/>
    <w:rsid w:val="00493130"/>
    <w:rsid w:val="004C0DC0"/>
    <w:rsid w:val="004C4082"/>
    <w:rsid w:val="004C7548"/>
    <w:rsid w:val="004D0562"/>
    <w:rsid w:val="004D3644"/>
    <w:rsid w:val="004D4A4E"/>
    <w:rsid w:val="004E308B"/>
    <w:rsid w:val="004F5645"/>
    <w:rsid w:val="00531138"/>
    <w:rsid w:val="00537FD5"/>
    <w:rsid w:val="005515F9"/>
    <w:rsid w:val="00555EBD"/>
    <w:rsid w:val="00582067"/>
    <w:rsid w:val="005E1A51"/>
    <w:rsid w:val="005F3B25"/>
    <w:rsid w:val="00605BAD"/>
    <w:rsid w:val="006400D9"/>
    <w:rsid w:val="00643792"/>
    <w:rsid w:val="00643C67"/>
    <w:rsid w:val="006463EF"/>
    <w:rsid w:val="00650653"/>
    <w:rsid w:val="00662FF6"/>
    <w:rsid w:val="006704B4"/>
    <w:rsid w:val="00676A38"/>
    <w:rsid w:val="00676DCF"/>
    <w:rsid w:val="00677E40"/>
    <w:rsid w:val="0068626A"/>
    <w:rsid w:val="006A3813"/>
    <w:rsid w:val="006C108B"/>
    <w:rsid w:val="006D2F99"/>
    <w:rsid w:val="006E3465"/>
    <w:rsid w:val="006F1521"/>
    <w:rsid w:val="006F2D08"/>
    <w:rsid w:val="006F3AF4"/>
    <w:rsid w:val="00725AA8"/>
    <w:rsid w:val="00740FB6"/>
    <w:rsid w:val="007531AA"/>
    <w:rsid w:val="00756DD0"/>
    <w:rsid w:val="0076622A"/>
    <w:rsid w:val="0077749F"/>
    <w:rsid w:val="007822B1"/>
    <w:rsid w:val="007B5431"/>
    <w:rsid w:val="007C1B6F"/>
    <w:rsid w:val="007C3D08"/>
    <w:rsid w:val="007E0411"/>
    <w:rsid w:val="007E25C1"/>
    <w:rsid w:val="007F1C92"/>
    <w:rsid w:val="007F1E6E"/>
    <w:rsid w:val="007F3865"/>
    <w:rsid w:val="007F4A6E"/>
    <w:rsid w:val="00811E64"/>
    <w:rsid w:val="008222E0"/>
    <w:rsid w:val="00824315"/>
    <w:rsid w:val="008355DE"/>
    <w:rsid w:val="00844ED0"/>
    <w:rsid w:val="008837F9"/>
    <w:rsid w:val="008A5EC0"/>
    <w:rsid w:val="008A71B0"/>
    <w:rsid w:val="008B0A0F"/>
    <w:rsid w:val="008B1823"/>
    <w:rsid w:val="008D2C35"/>
    <w:rsid w:val="008E10C5"/>
    <w:rsid w:val="008E233B"/>
    <w:rsid w:val="008E7011"/>
    <w:rsid w:val="008F4828"/>
    <w:rsid w:val="008F781B"/>
    <w:rsid w:val="009120A7"/>
    <w:rsid w:val="0091505E"/>
    <w:rsid w:val="00924581"/>
    <w:rsid w:val="0094007B"/>
    <w:rsid w:val="0094743D"/>
    <w:rsid w:val="009550ED"/>
    <w:rsid w:val="00957199"/>
    <w:rsid w:val="009922C4"/>
    <w:rsid w:val="00997739"/>
    <w:rsid w:val="009A2AFA"/>
    <w:rsid w:val="009D0AD7"/>
    <w:rsid w:val="009E32DF"/>
    <w:rsid w:val="009E6B01"/>
    <w:rsid w:val="009F2814"/>
    <w:rsid w:val="00A11FBD"/>
    <w:rsid w:val="00A159C7"/>
    <w:rsid w:val="00A32E70"/>
    <w:rsid w:val="00A40676"/>
    <w:rsid w:val="00A6020D"/>
    <w:rsid w:val="00A863B0"/>
    <w:rsid w:val="00A92B08"/>
    <w:rsid w:val="00AB1DA0"/>
    <w:rsid w:val="00AB3A79"/>
    <w:rsid w:val="00AB5F8B"/>
    <w:rsid w:val="00AB7ACE"/>
    <w:rsid w:val="00AE0758"/>
    <w:rsid w:val="00B03856"/>
    <w:rsid w:val="00B204BD"/>
    <w:rsid w:val="00B30048"/>
    <w:rsid w:val="00B40EE4"/>
    <w:rsid w:val="00B422C9"/>
    <w:rsid w:val="00B50D41"/>
    <w:rsid w:val="00B66C66"/>
    <w:rsid w:val="00B70898"/>
    <w:rsid w:val="00B76C29"/>
    <w:rsid w:val="00B82694"/>
    <w:rsid w:val="00B82FAA"/>
    <w:rsid w:val="00B87601"/>
    <w:rsid w:val="00BA09AD"/>
    <w:rsid w:val="00BA2218"/>
    <w:rsid w:val="00BC1C7D"/>
    <w:rsid w:val="00BC7315"/>
    <w:rsid w:val="00BE20B0"/>
    <w:rsid w:val="00BE245D"/>
    <w:rsid w:val="00C20224"/>
    <w:rsid w:val="00C25EB3"/>
    <w:rsid w:val="00C260B2"/>
    <w:rsid w:val="00C73AEE"/>
    <w:rsid w:val="00C74FC0"/>
    <w:rsid w:val="00C75C68"/>
    <w:rsid w:val="00C964DA"/>
    <w:rsid w:val="00CC3AD4"/>
    <w:rsid w:val="00CD62E9"/>
    <w:rsid w:val="00CE7B8B"/>
    <w:rsid w:val="00CF67F2"/>
    <w:rsid w:val="00D33145"/>
    <w:rsid w:val="00D344FF"/>
    <w:rsid w:val="00D41750"/>
    <w:rsid w:val="00D56042"/>
    <w:rsid w:val="00D7623C"/>
    <w:rsid w:val="00D83EBF"/>
    <w:rsid w:val="00D93FB4"/>
    <w:rsid w:val="00DB0D85"/>
    <w:rsid w:val="00DB331B"/>
    <w:rsid w:val="00DB4066"/>
    <w:rsid w:val="00DB46A8"/>
    <w:rsid w:val="00DC17D1"/>
    <w:rsid w:val="00DE06E0"/>
    <w:rsid w:val="00DE1C9C"/>
    <w:rsid w:val="00DE2E12"/>
    <w:rsid w:val="00DF14D5"/>
    <w:rsid w:val="00E00C2C"/>
    <w:rsid w:val="00E37016"/>
    <w:rsid w:val="00E44233"/>
    <w:rsid w:val="00E52182"/>
    <w:rsid w:val="00E54789"/>
    <w:rsid w:val="00EB1B3E"/>
    <w:rsid w:val="00EC2607"/>
    <w:rsid w:val="00EC54F5"/>
    <w:rsid w:val="00EE6086"/>
    <w:rsid w:val="00F255DE"/>
    <w:rsid w:val="00F3596B"/>
    <w:rsid w:val="00F362D6"/>
    <w:rsid w:val="00F4416B"/>
    <w:rsid w:val="00F63A46"/>
    <w:rsid w:val="00F6783B"/>
    <w:rsid w:val="00F726FE"/>
    <w:rsid w:val="00F7462F"/>
    <w:rsid w:val="00FA201A"/>
    <w:rsid w:val="00FB0EF4"/>
    <w:rsid w:val="00FB4CEF"/>
    <w:rsid w:val="00FB6472"/>
    <w:rsid w:val="00FD151A"/>
    <w:rsid w:val="00FD4AD6"/>
    <w:rsid w:val="00FE2080"/>
    <w:rsid w:val="00FE448C"/>
    <w:rsid w:val="00FF0B99"/>
    <w:rsid w:val="00FF3691"/>
    <w:rsid w:val="00FF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FF57D"/>
  <w15:docId w15:val="{21246EA7-FA48-4317-8F4B-BA27CC0E3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3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2D0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5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5DE"/>
    <w:rPr>
      <w:rFonts w:ascii="Tahoma" w:hAnsi="Tahoma" w:cs="Tahoma"/>
      <w:sz w:val="16"/>
      <w:szCs w:val="16"/>
    </w:rPr>
  </w:style>
  <w:style w:type="character" w:customStyle="1" w:styleId="copy1">
    <w:name w:val="copy1"/>
    <w:basedOn w:val="DefaultParagraphFont"/>
    <w:rsid w:val="008A71B0"/>
    <w:rPr>
      <w:rFonts w:ascii="Times New Roman" w:hAnsi="Times New Roman" w:cs="Times New Roman" w:hint="default"/>
      <w:b w:val="0"/>
      <w:bCs w:val="0"/>
      <w:color w:val="000000"/>
      <w:sz w:val="18"/>
      <w:szCs w:val="18"/>
    </w:rPr>
  </w:style>
  <w:style w:type="character" w:customStyle="1" w:styleId="s1">
    <w:name w:val="s1"/>
    <w:basedOn w:val="DefaultParagraphFont"/>
    <w:rsid w:val="008A71B0"/>
  </w:style>
  <w:style w:type="character" w:styleId="Hyperlink">
    <w:name w:val="Hyperlink"/>
    <w:basedOn w:val="DefaultParagraphFont"/>
    <w:uiPriority w:val="99"/>
    <w:unhideWhenUsed/>
    <w:rsid w:val="00C260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22C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4B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4B4"/>
    <w:rPr>
      <w:sz w:val="22"/>
      <w:szCs w:val="22"/>
    </w:rPr>
  </w:style>
  <w:style w:type="paragraph" w:customStyle="1" w:styleId="Default">
    <w:name w:val="Default"/>
    <w:rsid w:val="00B76C2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10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F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99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lobalanimalnetwork.org/sites/default/files/International/Documents/Standards%20of%20excellence%20in%20animal%20welfare%20-%20A%20guide%20for%20vet%20schools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vet.org/about.php?sp=member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wva_assistant@worldvet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Props1.xml><?xml version="1.0" encoding="utf-8"?>
<ds:datastoreItem xmlns:ds="http://schemas.openxmlformats.org/officeDocument/2006/customXml" ds:itemID="{36858468-29CF-4C20-AE0B-ED2FBE6104E3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969</Characters>
  <Application>Microsoft Office Word</Application>
  <DocSecurity>0</DocSecurity>
  <Lines>29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k</Company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5-09-08T18:03:00Z</cp:lastPrinted>
  <dcterms:created xsi:type="dcterms:W3CDTF">2021-04-09T06:27:00Z</dcterms:created>
  <dcterms:modified xsi:type="dcterms:W3CDTF">2021-04-09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ocIndexRef">
    <vt:lpwstr>dd0f7f2a-bc68-4928-a1e1-7d258587da40</vt:lpwstr>
  </property>
  <property fmtid="{D5CDD505-2E9C-101B-9397-08002B2CF9AE}" pid="4" name="bjSaver">
    <vt:lpwstr>i/aqVptd0l9D99Tb3e5984uAEI//ISB+</vt:lpwstr>
  </property>
  <property fmtid="{D5CDD505-2E9C-101B-9397-08002B2CF9AE}" pid="5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6" name="bjDocumentLabelXML-0">
    <vt:lpwstr>nternal/label"&gt;&lt;element uid="9920fcc9-9f43-4d43-9e3e-b98a219cfd55" value="" /&gt;&lt;/sisl&gt;</vt:lpwstr>
  </property>
  <property fmtid="{D5CDD505-2E9C-101B-9397-08002B2CF9AE}" pid="7" name="bjDocumentSecurityLabel">
    <vt:lpwstr>Not Classified</vt:lpwstr>
  </property>
</Properties>
</file>